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Grace Contreras</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race</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ontreras</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310 Winnebago Road Waukegan, IL, USA 60087</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g.contreras104@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5059895</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5/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